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 9793 records from NA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71 plots and 1533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Bond-Lamberty and Thomson 2010)</w:t>
      </w:r>
      <w:r>
        <w:t xml:space="preserve">, the Global Reforestation Opportunity Assessment database</w:t>
      </w:r>
      <w:r>
        <w:t xml:space="preserve"> </w:t>
      </w:r>
      <w:r>
        <w:t xml:space="preserve">(GROA v1.0;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921 records (68.8%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7%).</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NA records (NA%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NA%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n=NA% of total database), or geographic coordinates (n=NA% of total database).</w:t>
      </w:r>
      <w:r>
        <w:t xml:space="preserve"> </w:t>
      </w:r>
      <w:r>
        <w:t xml:space="preserve">In total, our analysis retained NA of the focal variable records for forests of known age.</w:t>
      </w:r>
      <w:r>
        <w:t xml:space="preserve"> </w:t>
      </w:r>
      <w:r>
        <w:t xml:space="preserve">The most well-represented forest types excluded were boreal broadleaf (NA records) and boreal and temperate mixed broadleaf-needleleaf (NA and NA records, respectively).</w:t>
      </w:r>
    </w:p>
    <w:p>
      <w:pPr>
        <w:pStyle w:val="BodyText"/>
      </w:pPr>
      <w:r>
        <w:t xml:space="preserve">Data were analyzed to produce basic summaries of C cycle patterns across biomes and stand ages.</w:t>
      </w:r>
      <w:r>
        <w:t xml:space="preserve"> </w:t>
      </w:r>
      <w:r>
        <w:rPr>
          <w:b/>
        </w:rPr>
        <w:t xml:space="preserve">(this par &amp; following are confusing/ incomplete–needs work)</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In the C cycle schematics for young forests, we report equations based on these models.</w:t>
      </w:r>
      <w:r>
        <w:t xml:space="preserve"> </w:t>
      </w:r>
      <w:r>
        <w:t xml:space="preserve">In cases where there was no significant effect of stand.age, records were averaged as for mature stands.</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 47846 in ForC v.#, 9793 met the criteria for inclusion in this study (Fig. 1).</w:t>
      </w:r>
      <w:r>
        <w:t xml:space="preserve"> </w:t>
      </w:r>
      <w:r>
        <w:t xml:space="preserve">These records were distributed across NA plots in NA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4T12:03:45Z</dcterms:created>
  <dcterms:modified xsi:type="dcterms:W3CDTF">2020-09-24T12: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